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Nurse position at [Hospital/Clinic Name] in Pakistan Karachi. As a dedicated and compassionate nurse with over [X years] of experience in delivering high-quality patient care, I am eager to contribute my skills, knowledge, and passion for healthcare to a dynamic institution like yours. Karachi, being one of the largest cities in Pakistan, presents unique challenges and opportunities in the nursing profession. My goal is to support the city’s growing healthcare needs by providing exceptional care rooted in empathy and professionalism.</w:t>
      </w:r>
    </w:p>
    <w:bookmarkStart w:id="20" w:name="X9da55d22342a7ea222e65041e6bc6b7bdee9277"/>
    <w:p>
      <w:pPr>
        <w:pStyle w:val="Heading2"/>
      </w:pPr>
      <w:r>
        <w:t xml:space="preserve">About Me: A Nurse with a Commitment to Excellence</w:t>
      </w:r>
    </w:p>
    <w:p>
      <w:pPr>
        <w:pStyle w:val="FirstParagraph"/>
      </w:pPr>
      <w:r>
        <w:t xml:space="preserve">As a qualified nurse, I have consistently demonstrated my ability to work in fast-paced environments while maintaining a focus on patient well-being. My experience spans diverse settings, including [specific areas such as emergency care, pediatric nursing, or community health], where I have developed strong clinical skills and an unwavering commitment to patient safety. In Pakistan Karachi, where healthcare access can be uneven due to urbanization and resource distribution challenges, my role as a nurse is not just a profession but a responsibility to bridge gaps in care.</w:t>
      </w:r>
    </w:p>
    <w:p>
      <w:pPr>
        <w:pStyle w:val="BodyText"/>
      </w:pPr>
      <w:r>
        <w:t xml:space="preserve">I hold [mention specific qualifications, e.g., B.Sc. in Nursing or relevant certifications], which have equipped me with the theoretical and practical knowledge needed to excel in clinical settings. My work ethic is guided by the core principles of nursing: compassion, integrity, and continuous learning. In Karachi’s bustling healthcare landscape, where patients often face long wait times and complex conditions, I strive to make every interaction meaningful. Whether it’s administering medication with precision or comforting a patient in distress, I approach my role as a nurse with humility and dedication.</w:t>
      </w:r>
    </w:p>
    <w:bookmarkEnd w:id="20"/>
    <w:bookmarkStart w:id="21" w:name="Xba1691721f45e92c5122126db0d3a42e18f2c7a"/>
    <w:p>
      <w:pPr>
        <w:pStyle w:val="Heading2"/>
      </w:pPr>
      <w:r>
        <w:t xml:space="preserve">Why Pakistan Karachi? A Nurse’s Perspective</w:t>
      </w:r>
    </w:p>
    <w:p>
      <w:pPr>
        <w:pStyle w:val="FirstParagraph"/>
      </w:pPr>
      <w:r>
        <w:t xml:space="preserve">Pakistan Karachi is a city of contrasts—its vibrant culture, economic significance, and growing population demand a robust healthcare system. However, it also faces challenges such as overcrowded hospitals, limited access to specialized care in certain areas, and the need for culturally sensitive nursing practices. As a nurse who has worked closely with diverse communities in Karachi, I understand the importance of tailoring care to meet the unique needs of patients from various backgrounds.</w:t>
      </w:r>
    </w:p>
    <w:p>
      <w:pPr>
        <w:pStyle w:val="BodyText"/>
      </w:pPr>
      <w:r>
        <w:t xml:space="preserve">In my career, I have seen how critical nurses are in addressing these challenges. For instance, during [specific experience, e.g., a public health initiative or emergency response], I collaborated with local organizations to provide healthcare services in underserved neighborhoods. This experience reinforced my belief that nurses are not just caregivers but also advocates for health equity. Karachi’s healthcare sector requires professionals who can navigate its complexities while remaining adaptable and innovative. My ability to work under pressure, communicate effectively, and lead when necessary aligns perfectly with the demands of nursing in this city.</w:t>
      </w:r>
    </w:p>
    <w:bookmarkEnd w:id="21"/>
    <w:bookmarkStart w:id="22" w:name="professional-values-the-heart-of-a-nurse"/>
    <w:p>
      <w:pPr>
        <w:pStyle w:val="Heading2"/>
      </w:pPr>
      <w:r>
        <w:t xml:space="preserve">Professional Values: The Heart of a Nurse</w:t>
      </w:r>
    </w:p>
    <w:p>
      <w:pPr>
        <w:pStyle w:val="FirstParagraph"/>
      </w:pPr>
      <w:r>
        <w:t xml:space="preserve">At the core of my nursing philosophy is the belief that every patient deserves respect, dignity, and personalized care. In Pakistan Karachi, where healthcare can sometimes be overwhelmed by demand, this principle is more important than ever. My approach as a nurse combines technical expertise with emotional intelligence. I take pride in building trust with patients and their families, ensuring they feel supported throughout their healthcare journey.</w:t>
      </w:r>
    </w:p>
    <w:p>
      <w:pPr>
        <w:pStyle w:val="BodyText"/>
      </w:pPr>
      <w:r>
        <w:t xml:space="preserve">I am also committed to staying updated with the latest advancements in nursing practice. Whether it’s attending workshops on [specific topic, e.g., wound care or telehealth] or participating in continuing education programs, I view professional growth as essential to delivering the best possible care. In Karachi, where healthcare technology is rapidly evolving, this mindset enables me to contribute effectively to modernizing patient care while maintaining a human-centered approach.</w:t>
      </w:r>
    </w:p>
    <w:bookmarkEnd w:id="22"/>
    <w:bookmarkStart w:id="23" w:name="why-hospitalclinic-name-a-perfect-fit"/>
    <w:p>
      <w:pPr>
        <w:pStyle w:val="Heading2"/>
      </w:pPr>
      <w:r>
        <w:t xml:space="preserve">Why [Hospital/Clinic Name]? A Perfect Fit</w:t>
      </w:r>
    </w:p>
    <w:p>
      <w:pPr>
        <w:pStyle w:val="FirstParagraph"/>
      </w:pPr>
      <w:r>
        <w:t xml:space="preserve">I am particularly drawn to [Hospital/Clinic Name] because of its reputation for excellence and its dedication to improving healthcare outcomes in Karachi. Your commitment to [specific value, e.g., patient-centered care, community outreach, or medical research] resonates deeply with my own professional values. As a nurse, I understand that the right workplace fosters collaboration, innovation, and a sense of purpose. I am confident that [Hospital/Clinic Name] provides an environment where I can thrive while making a meaningful impact.</w:t>
      </w:r>
    </w:p>
    <w:p>
      <w:pPr>
        <w:pStyle w:val="BodyText"/>
      </w:pPr>
      <w:r>
        <w:t xml:space="preserve">Moreover, Karachi’s healthcare landscape is constantly evolving, and I am eager to contribute to initiatives that address its unique challenges. Whether it’s supporting the city’s public health programs, mentoring junior nurses, or participating in outreach efforts, I am ready to bring my skills and passion for nursing to your team. My goal is not just to perform tasks but to be a reliable partner in ensuring that patients receive the care they deserve.</w:t>
      </w:r>
    </w:p>
    <w:bookmarkEnd w:id="23"/>
    <w:bookmarkStart w:id="24" w:name="conclusion-a-nurses-promise"/>
    <w:p>
      <w:pPr>
        <w:pStyle w:val="Heading2"/>
      </w:pPr>
      <w:r>
        <w:t xml:space="preserve">Conclusion: A Nurse’s Promise</w:t>
      </w:r>
    </w:p>
    <w:p>
      <w:pPr>
        <w:pStyle w:val="FirstParagraph"/>
      </w:pPr>
      <w:r>
        <w:t xml:space="preserve">In conclusion, I am excited about the opportunity to join [Hospital/Clinic Name] as a nurse in Pakistan Karachi. My experience, values, and dedication to patient care align perfectly with the needs of this vibrant city and its healthcare community. I am confident that my skills will contribute to your mission of providing exceptional care while addressing the challenges faced by Karachi’s diverse population.</w:t>
      </w:r>
    </w:p>
    <w:p>
      <w:pPr>
        <w:pStyle w:val="BodyText"/>
      </w:pPr>
      <w:r>
        <w:t xml:space="preserve">Thank you for considering my application. I would be honored to discuss how my background and vision align with the goals of [Hospital/Clinic Name]. Please feel free to contact me at [your phone number] or [your email address] at your earliest convenience. I look forward to the possibility of contributing to your team and making a difference in the lives of patients in Karachi.</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2T05:01:47Z</dcterms:created>
  <dcterms:modified xsi:type="dcterms:W3CDTF">2026-06-02T05:01:47Z</dcterms:modified>
</cp:coreProperties>
</file>

<file path=docProps/custom.xml><?xml version="1.0" encoding="utf-8"?>
<Properties xmlns="http://schemas.openxmlformats.org/officeDocument/2006/custom-properties" xmlns:vt="http://schemas.openxmlformats.org/officeDocument/2006/docPropsVTypes"/>
</file>